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1C93500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spellStart"/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9046A5">
        <w:rPr>
          <w:rFonts w:ascii="Monotype Corsiva" w:hAnsi="Monotype Corsiva"/>
          <w:sz w:val="40"/>
          <w:szCs w:val="40"/>
        </w:rPr>
        <w:t>September</w:t>
      </w:r>
      <w:proofErr w:type="spellEnd"/>
      <w:r w:rsidR="009046A5"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</w:t>
      </w:r>
      <w:r w:rsidR="00AE3F95">
        <w:rPr>
          <w:rFonts w:ascii="Monotype Corsiva" w:hAnsi="Monotype Corsiva"/>
          <w:sz w:val="40"/>
          <w:szCs w:val="40"/>
        </w:rPr>
        <w:t>23rd</w:t>
      </w:r>
      <w:r w:rsidR="006D6531" w:rsidRPr="1B05B8E7">
        <w:rPr>
          <w:rFonts w:ascii="Monotype Corsiva" w:hAnsi="Monotype Corsiva"/>
          <w:sz w:val="40"/>
          <w:szCs w:val="40"/>
        </w:rPr>
        <w:t>____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proofErr w:type="gramStart"/>
      <w:r w:rsidR="00861E4C">
        <w:rPr>
          <w:rFonts w:ascii="Monotype Corsiva" w:hAnsi="Monotype Corsiva"/>
          <w:sz w:val="40"/>
          <w:szCs w:val="40"/>
        </w:rPr>
        <w:t xml:space="preserve">September 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proofErr w:type="gramEnd"/>
      <w:r w:rsidR="00050DBB">
        <w:rPr>
          <w:rFonts w:ascii="Monotype Corsiva" w:hAnsi="Monotype Corsiva"/>
          <w:sz w:val="40"/>
          <w:szCs w:val="40"/>
        </w:rPr>
        <w:t>27th</w:t>
      </w:r>
      <w:r w:rsidR="006D6531" w:rsidRPr="1B05B8E7">
        <w:rPr>
          <w:rFonts w:ascii="Monotype Corsiva" w:hAnsi="Monotype Corsiva"/>
          <w:sz w:val="40"/>
          <w:szCs w:val="40"/>
        </w:rPr>
        <w:t>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</w:t>
      </w:r>
      <w:proofErr w:type="gramStart"/>
      <w:r w:rsidR="02256D4D" w:rsidRPr="1B05B8E7">
        <w:rPr>
          <w:rFonts w:ascii="Cambria" w:hAnsi="Cambria"/>
          <w:sz w:val="21"/>
          <w:szCs w:val="21"/>
          <w:u w:val="single"/>
        </w:rPr>
        <w:t>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7777777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59362A38" w14:textId="4CEFF227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D72FF5" w14:textId="4A83303F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7FC2C7" w14:textId="5BEE2D28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557198DB" w14:textId="5EA99F6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6AEB9DFF" w14:textId="5054E25A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2094E0B" w14:textId="4F91DB41" w:rsidR="00C72498" w:rsidRPr="006D32FE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2D3A7" w14:textId="77777777" w:rsidR="00406582" w:rsidRDefault="000E2A52" w:rsidP="00185CCE">
            <w:pPr>
              <w:widowControl w:val="0"/>
              <w:spacing w:line="240" w:lineRule="auto"/>
            </w:pPr>
            <w:r>
              <w:t>Unit 1</w:t>
            </w:r>
          </w:p>
          <w:p w14:paraId="13D2F034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E55BA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9CF89A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09E061A0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00DF31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3232B901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A03C3D9" w14:textId="5EF02F6F" w:rsidR="00C72498" w:rsidRPr="00050DBB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41F9A" w14:textId="77777777" w:rsidR="00DE75C6" w:rsidRDefault="00B65590" w:rsidP="00B65590">
            <w:pPr>
              <w:widowControl w:val="0"/>
              <w:spacing w:line="240" w:lineRule="auto"/>
            </w:pPr>
            <w:r>
              <w:t>Unit 1</w:t>
            </w:r>
          </w:p>
          <w:p w14:paraId="6A3C930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0E2A90D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027C223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6F38ED7E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75FBFB5A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5EE690E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7D7D6373" w14:textId="4E5296DC" w:rsidR="00B65590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FD30" w14:textId="77777777" w:rsidR="00A410A7" w:rsidRDefault="00A932ED" w:rsidP="00F579A7">
            <w:pPr>
              <w:widowControl w:val="0"/>
              <w:spacing w:line="240" w:lineRule="auto"/>
            </w:pPr>
            <w:r>
              <w:t>Unit 1</w:t>
            </w:r>
          </w:p>
          <w:p w14:paraId="130497F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32466AC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27BD0F3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730BE6FF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2AA9B3F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4B6A7B0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4E5D2A4A" w14:textId="4EFE8306" w:rsidR="00A932ED" w:rsidRPr="006D32FE" w:rsidRDefault="00C72498" w:rsidP="00C72498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5F964" w14:textId="77777777" w:rsidR="00A410A7" w:rsidRDefault="00A932ED" w:rsidP="00F579A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7BCA3462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3</w:t>
            </w:r>
          </w:p>
          <w:p w14:paraId="1748868B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merican Free Enterprise</w:t>
            </w:r>
          </w:p>
          <w:p w14:paraId="545E4E8C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Benefits of Free Enterprise</w:t>
            </w:r>
          </w:p>
          <w:p w14:paraId="40F838B6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 Promoting Growth and Stability</w:t>
            </w:r>
          </w:p>
          <w:p w14:paraId="0DA46E85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Providing Public Goods</w:t>
            </w:r>
          </w:p>
          <w:p w14:paraId="783093F8" w14:textId="77777777" w:rsidR="00C72498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4 Providing a Safety Net</w:t>
            </w:r>
          </w:p>
          <w:p w14:paraId="672C27EE" w14:textId="7AA97F03" w:rsidR="00CC55C7" w:rsidRPr="006D32FE" w:rsidRDefault="00C72498" w:rsidP="00C724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48-75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6170A" w14:textId="77777777" w:rsidR="00362CB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35 Define</w:t>
            </w:r>
            <w:r>
              <w:t xml:space="preserve"> fiscal and monetary </w:t>
            </w:r>
            <w:r>
              <w:t>policy and</w:t>
            </w:r>
            <w:r>
              <w:t xml:space="preserve"> explain how the government uses these in its efforts to influence the economy.</w:t>
            </w:r>
            <w:r>
              <w:t xml:space="preserve">  </w:t>
            </w:r>
          </w:p>
          <w:p w14:paraId="5B411170" w14:textId="77777777" w:rsidR="00950862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 32 </w:t>
            </w:r>
            <w:r>
              <w:t>Analyze economic costs and benefits of government policies (e.g., Social Security, Medicare, earned income credits, military expenditures, and public education)</w:t>
            </w:r>
            <w:r w:rsidR="00950862">
              <w:t xml:space="preserve"> </w:t>
            </w:r>
          </w:p>
          <w:p w14:paraId="1FED5984" w14:textId="39E304EF" w:rsidR="00A410A7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 xml:space="preserve">E.38 </w:t>
            </w:r>
            <w:r>
              <w:t>Analyze how governments intend to incentivize entrepreneurs through policies (e.g., tax, regulatory, education, research support policies, patents, and copyrights)</w:t>
            </w:r>
          </w:p>
          <w:p w14:paraId="3179DAEA" w14:textId="77777777" w:rsidR="00950862" w:rsidRDefault="0095086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  <w:p w14:paraId="5BA0D33F" w14:textId="69CF1FCF" w:rsidR="00362CB2" w:rsidRPr="009A562D" w:rsidRDefault="00362CB2" w:rsidP="009A5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0AC1" w14:textId="578260BC" w:rsidR="00FA0819" w:rsidRDefault="00FA0819" w:rsidP="00F579A7">
            <w:pPr>
              <w:widowControl w:val="0"/>
              <w:spacing w:line="240" w:lineRule="auto"/>
            </w:pPr>
            <w:r>
              <w:t>I CAN</w:t>
            </w:r>
          </w:p>
          <w:p w14:paraId="573FF960" w14:textId="30D69655" w:rsidR="00FA0819" w:rsidRDefault="00FA0819" w:rsidP="00F579A7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0FC170E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2CF5D986" w14:textId="77777777" w:rsidR="00FA0819" w:rsidRDefault="00FA0819" w:rsidP="00F579A7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01D8BB28" w14:textId="66E00341" w:rsidR="00E06F2B" w:rsidRPr="006D32FE" w:rsidRDefault="00FA0819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 xml:space="preserve"> ■ Explain why the </w:t>
            </w:r>
            <w:r>
              <w:lastRenderedPageBreak/>
              <w:t>government may get involved in the marketplace</w:t>
            </w:r>
            <w:r>
              <w:t xml:space="preserve">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8BD2" w14:textId="22036E0F" w:rsidR="00FA0819" w:rsidRDefault="00FA0819" w:rsidP="006051BC">
            <w:pPr>
              <w:widowControl w:val="0"/>
              <w:spacing w:line="240" w:lineRule="auto"/>
            </w:pPr>
            <w:r>
              <w:lastRenderedPageBreak/>
              <w:t>I CAN</w:t>
            </w:r>
          </w:p>
          <w:p w14:paraId="0B12A03F" w14:textId="3FC6036F" w:rsidR="00FA0819" w:rsidRDefault="00FA0819" w:rsidP="006051BC">
            <w:pPr>
              <w:widowControl w:val="0"/>
              <w:spacing w:line="240" w:lineRule="auto"/>
            </w:pPr>
            <w:r>
              <w:t>■ Describe the basic principles of the American free enterprise system.</w:t>
            </w:r>
          </w:p>
          <w:p w14:paraId="0EB8E464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Describe the role of the consumer in the American economy.</w:t>
            </w:r>
          </w:p>
          <w:p w14:paraId="3A99942F" w14:textId="77777777" w:rsidR="00FA0819" w:rsidRDefault="00FA0819" w:rsidP="006051BC">
            <w:pPr>
              <w:widowControl w:val="0"/>
              <w:spacing w:line="240" w:lineRule="auto"/>
            </w:pPr>
            <w:r>
              <w:t xml:space="preserve"> ■ Identify how the Constitution protects free enterprise.</w:t>
            </w:r>
          </w:p>
          <w:p w14:paraId="1C70939F" w14:textId="77777777" w:rsidR="00FF33B6" w:rsidRDefault="00FA0819" w:rsidP="006051BC">
            <w:pPr>
              <w:widowControl w:val="0"/>
              <w:spacing w:line="240" w:lineRule="auto"/>
            </w:pPr>
            <w:r>
              <w:t xml:space="preserve"> ■ Explain why the government may get involved in the </w:t>
            </w:r>
            <w:r>
              <w:lastRenderedPageBreak/>
              <w:t>marketplace</w:t>
            </w:r>
            <w:r>
              <w:t xml:space="preserve"> with 75%</w:t>
            </w:r>
          </w:p>
          <w:p w14:paraId="2EDCF9AA" w14:textId="7F3D7CB1" w:rsidR="00FA0819" w:rsidRPr="006D32FE" w:rsidRDefault="00FA0819" w:rsidP="00605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mastery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06D0167C" w14:textId="61E7E181" w:rsidR="00FA0819" w:rsidRDefault="00FA0819" w:rsidP="00AA5D83">
            <w:r>
              <w:t>■ Describe the basic principles of the American free enterprise system.</w:t>
            </w:r>
          </w:p>
          <w:p w14:paraId="7F2924B3" w14:textId="77777777" w:rsidR="00FA0819" w:rsidRDefault="00FA0819" w:rsidP="00AA5D83">
            <w:r>
              <w:t xml:space="preserve"> ■ Describe the role of the consumer in the American economy. </w:t>
            </w:r>
          </w:p>
          <w:p w14:paraId="74B514B2" w14:textId="77777777" w:rsidR="00FA0819" w:rsidRDefault="00FA0819" w:rsidP="00AA5D83">
            <w:r>
              <w:t>■ Identify how the Constitution protects free enterprise.</w:t>
            </w:r>
          </w:p>
          <w:p w14:paraId="5D23F95C" w14:textId="334F30A5" w:rsidR="00F56974" w:rsidRPr="006D32FE" w:rsidRDefault="00FA0819" w:rsidP="00AA5D83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</w:t>
            </w:r>
            <w:r>
              <w:t xml:space="preserve"> with 75% maste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14B712A9" w14:textId="77777777" w:rsidR="00FA0819" w:rsidRDefault="00FA0819" w:rsidP="00FA0819">
            <w:r>
              <w:t>■ Describe the basic principles of the American free enterprise system.</w:t>
            </w:r>
          </w:p>
          <w:p w14:paraId="4E53A0A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79481165" w14:textId="77777777" w:rsidR="00FA0819" w:rsidRDefault="00FA0819" w:rsidP="00FA0819">
            <w:r>
              <w:t>■ Identify how the Constitution protects free enterprise.</w:t>
            </w:r>
          </w:p>
          <w:p w14:paraId="5F3791F1" w14:textId="5CD035E4" w:rsidR="00A410A7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lastRenderedPageBreak/>
              <w:t>I CAN</w:t>
            </w:r>
          </w:p>
          <w:p w14:paraId="30E644A2" w14:textId="77777777" w:rsidR="00FA0819" w:rsidRDefault="00FA0819" w:rsidP="00FA0819">
            <w:r>
              <w:t>■ Describe the basic principles of the American free enterprise system.</w:t>
            </w:r>
          </w:p>
          <w:p w14:paraId="0CE3C7CE" w14:textId="77777777" w:rsidR="00FA0819" w:rsidRDefault="00FA0819" w:rsidP="00FA0819">
            <w:r>
              <w:t xml:space="preserve"> ■ Describe the role of the consumer in the American economy. </w:t>
            </w:r>
          </w:p>
          <w:p w14:paraId="1974F238" w14:textId="77777777" w:rsidR="00FA0819" w:rsidRDefault="00FA0819" w:rsidP="00FA0819">
            <w:r>
              <w:t>■ Identify how the Constitution protects free enterprise.</w:t>
            </w:r>
          </w:p>
          <w:p w14:paraId="39CA1027" w14:textId="367D13A7" w:rsidR="00DB5AA9" w:rsidRPr="006D32FE" w:rsidRDefault="00FA0819" w:rsidP="00FA0819">
            <w:pPr>
              <w:rPr>
                <w:rFonts w:ascii="Cambria" w:hAnsi="Cambria"/>
                <w:sz w:val="20"/>
                <w:szCs w:val="20"/>
              </w:rPr>
            </w:pPr>
            <w:r>
              <w:lastRenderedPageBreak/>
              <w:t xml:space="preserve"> ■ Explain why the government may get involved in the marketplace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66104259" w14:textId="77777777" w:rsidR="00EB4A6B" w:rsidRDefault="00D24AAF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profit Motive?</w:t>
            </w:r>
          </w:p>
          <w:p w14:paraId="41877767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Exchange of goods</w:t>
            </w:r>
          </w:p>
          <w:p w14:paraId="5D4A0FF0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Money that a business makes</w:t>
            </w:r>
          </w:p>
          <w:p w14:paraId="4C46E265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Opportunity for success</w:t>
            </w:r>
          </w:p>
          <w:p w14:paraId="48A7085D" w14:textId="21857FDC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5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ncentive to make mone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8240FC6" w14:textId="0EDA1EC7" w:rsidR="00C01C2C" w:rsidRPr="00C01C2C" w:rsidRDefault="00C01C2C" w:rsidP="00C01C2C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</w:p>
          <w:p w14:paraId="328FC067" w14:textId="77777777" w:rsidR="00C01C2C" w:rsidRDefault="00D24A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is one way the Constitution protects the free enterprise system?</w:t>
            </w:r>
          </w:p>
          <w:p w14:paraId="32089F68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prevents the govt from making contracts</w:t>
            </w:r>
          </w:p>
          <w:p w14:paraId="7B8F7ED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spells out the rights of consumers</w:t>
            </w:r>
          </w:p>
          <w:p w14:paraId="626E6394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recognizes privet property rights</w:t>
            </w:r>
          </w:p>
          <w:p w14:paraId="4AF8B585" w14:textId="27307E2B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6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t establishes the principle of voluntary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03219898" w14:textId="77777777" w:rsidR="00D24AAF" w:rsidRDefault="00D24AAF" w:rsidP="00D24AAF">
            <w:pPr>
              <w:widowControl w:val="0"/>
              <w:spacing w:line="240" w:lineRule="auto"/>
            </w:pPr>
            <w:r>
              <w:t xml:space="preserve">TW Write on the board: “What are three ways the government affects you economically? Are they positive or negative?” </w:t>
            </w:r>
          </w:p>
          <w:p w14:paraId="3AE7C0C8" w14:textId="77777777" w:rsidR="00D24AAF" w:rsidRPr="00C01C2C" w:rsidRDefault="00D24AAF" w:rsidP="00D24AAF">
            <w:pPr>
              <w:widowControl w:val="0"/>
              <w:spacing w:line="240" w:lineRule="auto"/>
              <w:rPr>
                <w:b/>
                <w:bCs/>
                <w:i/>
                <w:iCs/>
                <w:color w:val="FF0000"/>
              </w:rPr>
            </w:pPr>
            <w:r>
              <w:t>TW Ask students to write their responses in their notebooks.</w:t>
            </w:r>
          </w:p>
          <w:p w14:paraId="67DB9006" w14:textId="77777777" w:rsidR="00D24AAF" w:rsidRDefault="00D24AAF" w:rsidP="00D24AAF">
            <w:pPr>
              <w:widowControl w:val="0"/>
              <w:spacing w:line="240" w:lineRule="auto"/>
            </w:pPr>
            <w:r>
              <w:t>TW ask for volunteers to share responses</w:t>
            </w:r>
          </w:p>
          <w:p w14:paraId="78B5A92C" w14:textId="4CC641EB" w:rsidR="00865CE8" w:rsidRDefault="00865CE8" w:rsidP="1B05B8E7">
            <w:pPr>
              <w:widowControl w:val="0"/>
              <w:spacing w:line="240" w:lineRule="auto"/>
              <w:rPr>
                <w:color w:val="FF0000"/>
              </w:rPr>
            </w:pPr>
          </w:p>
          <w:p w14:paraId="55CFA4AF" w14:textId="77777777" w:rsidR="00C01C2C" w:rsidRDefault="00C01C2C" w:rsidP="1B05B8E7">
            <w:pPr>
              <w:widowControl w:val="0"/>
              <w:spacing w:line="240" w:lineRule="auto"/>
              <w:rPr>
                <w:color w:val="FF0000"/>
              </w:rPr>
            </w:pPr>
          </w:p>
          <w:p w14:paraId="42589212" w14:textId="0B859413" w:rsidR="00C01C2C" w:rsidRPr="006D32FE" w:rsidRDefault="00C01C2C" w:rsidP="1B05B8E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0CA255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60613F6" w14:textId="77777777" w:rsidR="00865CE8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at is considered a negative effect of government regulation?</w:t>
            </w:r>
          </w:p>
          <w:p w14:paraId="0D166EED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It is </w:t>
            </w:r>
            <w:proofErr w:type="spellStart"/>
            <w:r>
              <w:rPr>
                <w:rFonts w:ascii="Cambria" w:hAnsi="Cambria"/>
                <w:color w:val="FF0000"/>
                <w:sz w:val="20"/>
                <w:szCs w:val="20"/>
              </w:rPr>
              <w:t>expsive</w:t>
            </w:r>
            <w:proofErr w:type="spellEnd"/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for businesses to follow all the rules</w:t>
            </w:r>
          </w:p>
          <w:p w14:paraId="5ED04E69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does not protect the well-being of the public</w:t>
            </w:r>
          </w:p>
          <w:p w14:paraId="5394BC3C" w14:textId="77777777" w:rsid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protects consumers but harms the environment</w:t>
            </w:r>
          </w:p>
          <w:p w14:paraId="5AE8A5D0" w14:textId="4A4F3204" w:rsidR="00D24AAF" w:rsidRPr="00D24AAF" w:rsidRDefault="00D24AAF" w:rsidP="00D24AAF">
            <w:pPr>
              <w:pStyle w:val="ListParagraph"/>
              <w:widowControl w:val="0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It allows businesses to sell unsafe produc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1227F0AA" w14:textId="77777777" w:rsidR="007B68E6" w:rsidRDefault="00D24AAF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veryone has the same rights </w:t>
            </w:r>
            <w:proofErr w:type="gramStart"/>
            <w:r>
              <w:rPr>
                <w:rFonts w:ascii="Cambria" w:hAnsi="Cambria"/>
                <w:color w:val="FF0000"/>
                <w:sz w:val="20"/>
                <w:szCs w:val="20"/>
              </w:rPr>
              <w:t>under?</w:t>
            </w:r>
            <w:proofErr w:type="gramEnd"/>
          </w:p>
          <w:p w14:paraId="3E487014" w14:textId="77777777" w:rsidR="00D24AAF" w:rsidRDefault="00D24AAF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rivate property</w:t>
            </w:r>
            <w:r w:rsidR="00027D23">
              <w:rPr>
                <w:rFonts w:ascii="Cambria" w:hAnsi="Cambria"/>
                <w:color w:val="FF0000"/>
                <w:sz w:val="20"/>
                <w:szCs w:val="20"/>
              </w:rPr>
              <w:t xml:space="preserve"> laws</w:t>
            </w:r>
          </w:p>
          <w:p w14:paraId="16A8F201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disclosure laws</w:t>
            </w:r>
          </w:p>
          <w:p w14:paraId="3824DE05" w14:textId="77777777" w:rsid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Public interest</w:t>
            </w:r>
          </w:p>
          <w:p w14:paraId="2A2DFE45" w14:textId="184E960B" w:rsidR="00027D23" w:rsidRPr="00027D23" w:rsidRDefault="00027D23" w:rsidP="00027D23">
            <w:pPr>
              <w:pStyle w:val="ListParagraph"/>
              <w:widowControl w:val="0"/>
              <w:numPr>
                <w:ilvl w:val="0"/>
                <w:numId w:val="48"/>
              </w:numPr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Legal equality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B44B7A" w14:textId="0295CABF" w:rsidR="008274FC" w:rsidRDefault="00972D22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3</w:t>
            </w:r>
          </w:p>
          <w:p w14:paraId="1AEFA335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merican Free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terprise</w:t>
            </w:r>
            <w:proofErr w:type="spellEnd"/>
          </w:p>
          <w:p w14:paraId="0C8E95C9" w14:textId="127E8637" w:rsidR="008274FC" w:rsidRDefault="008274FC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4755B636" w:rsidR="00C80C96" w:rsidRDefault="00A549B5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reate </w:t>
            </w:r>
            <w:r w:rsidR="00AE60F7">
              <w:rPr>
                <w:rFonts w:ascii="Cambria" w:hAnsi="Cambria"/>
                <w:color w:val="000000" w:themeColor="text1"/>
                <w:sz w:val="20"/>
                <w:szCs w:val="20"/>
              </w:rPr>
              <w:t>a char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n </w:t>
            </w:r>
            <w:r w:rsidR="00702D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are the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>benefits of Free Enterprise</w:t>
            </w:r>
            <w:r w:rsidR="00C075D3">
              <w:rPr>
                <w:rFonts w:ascii="Cambria" w:hAnsi="Cambria"/>
                <w:color w:val="000000" w:themeColor="text1"/>
                <w:sz w:val="20"/>
                <w:szCs w:val="20"/>
              </w:rPr>
              <w:t>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</w:t>
            </w:r>
            <w:proofErr w:type="gramEnd"/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losure </w:t>
            </w:r>
          </w:p>
          <w:p w14:paraId="193CC465" w14:textId="77777777" w:rsidR="00276838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rt (What you KNOW, What you WANT to know, &amp;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6CCE241" w14:textId="2AC45235" w:rsidR="00224052" w:rsidRDefault="00622841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DA18E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70C3639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7D959BC6" w:rsidR="0089767A" w:rsidRDefault="002B074F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</w:t>
            </w:r>
            <w:r w:rsidR="00D649F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5F41B1">
              <w:rPr>
                <w:rFonts w:ascii="Cambria" w:hAnsi="Cambria"/>
                <w:color w:val="000000" w:themeColor="text1"/>
                <w:sz w:val="20"/>
                <w:szCs w:val="20"/>
              </w:rPr>
              <w:t>Infogra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phics </w:t>
            </w:r>
          </w:p>
          <w:p w14:paraId="6CD32702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89767A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3CD0185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ED6F80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D22549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D212716" w14:textId="607A5252" w:rsidR="00D22549" w:rsidRPr="008236EB" w:rsidRDefault="00D22549" w:rsidP="008236E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54297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3138BA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9841BF">
            <w:pPr>
              <w:pStyle w:val="ListParagraph"/>
              <w:widowControl w:val="0"/>
              <w:numPr>
                <w:ilvl w:val="0"/>
                <w:numId w:val="44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lastRenderedPageBreak/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he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giving students </w:t>
            </w:r>
            <w:proofErr w:type="gramStart"/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</w:t>
            </w:r>
            <w:proofErr w:type="gramEnd"/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34D83EFE" w14:textId="7CCF9FCE" w:rsidR="00D16EA7" w:rsidRPr="006D32FE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66F55F07" w14:textId="42D7166A" w:rsidR="008031E8" w:rsidRPr="006D32FE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6E4B77B1" w14:textId="00FC4AA7" w:rsidR="008031E8" w:rsidRPr="006D32FE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603BAD92" w14:textId="6E019447" w:rsidR="008031E8" w:rsidRPr="006D32FE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CD8AAD" w14:textId="77777777" w:rsidR="00D21E6B" w:rsidRDefault="00D21E6B">
      <w:pPr>
        <w:spacing w:line="240" w:lineRule="auto"/>
      </w:pPr>
      <w:r>
        <w:separator/>
      </w:r>
    </w:p>
  </w:endnote>
  <w:endnote w:type="continuationSeparator" w:id="0">
    <w:p w14:paraId="4D9CF3DD" w14:textId="77777777" w:rsidR="00D21E6B" w:rsidRDefault="00D21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137700" w14:textId="77777777" w:rsidR="00D21E6B" w:rsidRDefault="00D21E6B">
      <w:pPr>
        <w:spacing w:line="240" w:lineRule="auto"/>
      </w:pPr>
      <w:r>
        <w:separator/>
      </w:r>
    </w:p>
  </w:footnote>
  <w:footnote w:type="continuationSeparator" w:id="0">
    <w:p w14:paraId="28D06BBA" w14:textId="77777777" w:rsidR="00D21E6B" w:rsidRDefault="00D21E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947AA"/>
    <w:multiLevelType w:val="hybridMultilevel"/>
    <w:tmpl w:val="8140FA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BC359F"/>
    <w:multiLevelType w:val="hybridMultilevel"/>
    <w:tmpl w:val="94B67A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9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4222BA"/>
    <w:multiLevelType w:val="hybridMultilevel"/>
    <w:tmpl w:val="BC9E7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32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4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2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8C3275"/>
    <w:multiLevelType w:val="hybridMultilevel"/>
    <w:tmpl w:val="9F70F2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6"/>
  </w:num>
  <w:num w:numId="2" w16cid:durableId="463278884">
    <w:abstractNumId w:val="32"/>
  </w:num>
  <w:num w:numId="3" w16cid:durableId="818498380">
    <w:abstractNumId w:val="13"/>
  </w:num>
  <w:num w:numId="4" w16cid:durableId="1727679653">
    <w:abstractNumId w:val="46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7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4"/>
  </w:num>
  <w:num w:numId="12" w16cid:durableId="1951207755">
    <w:abstractNumId w:val="43"/>
  </w:num>
  <w:num w:numId="13" w16cid:durableId="19165258">
    <w:abstractNumId w:val="12"/>
  </w:num>
  <w:num w:numId="14" w16cid:durableId="1226456085">
    <w:abstractNumId w:val="19"/>
  </w:num>
  <w:num w:numId="15" w16cid:durableId="1619488783">
    <w:abstractNumId w:val="41"/>
  </w:num>
  <w:num w:numId="16" w16cid:durableId="1520506418">
    <w:abstractNumId w:val="42"/>
  </w:num>
  <w:num w:numId="17" w16cid:durableId="1739016068">
    <w:abstractNumId w:val="30"/>
  </w:num>
  <w:num w:numId="18" w16cid:durableId="710033775">
    <w:abstractNumId w:val="11"/>
  </w:num>
  <w:num w:numId="19" w16cid:durableId="468522544">
    <w:abstractNumId w:val="22"/>
  </w:num>
  <w:num w:numId="20" w16cid:durableId="1988630082">
    <w:abstractNumId w:val="33"/>
  </w:num>
  <w:num w:numId="21" w16cid:durableId="343283307">
    <w:abstractNumId w:val="27"/>
  </w:num>
  <w:num w:numId="22" w16cid:durableId="1286085434">
    <w:abstractNumId w:val="18"/>
  </w:num>
  <w:num w:numId="23" w16cid:durableId="847597138">
    <w:abstractNumId w:val="35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8"/>
  </w:num>
  <w:num w:numId="27" w16cid:durableId="1212764644">
    <w:abstractNumId w:val="37"/>
  </w:num>
  <w:num w:numId="28" w16cid:durableId="1190491959">
    <w:abstractNumId w:val="10"/>
  </w:num>
  <w:num w:numId="29" w16cid:durableId="697198002">
    <w:abstractNumId w:val="20"/>
  </w:num>
  <w:num w:numId="30" w16cid:durableId="1709840788">
    <w:abstractNumId w:val="40"/>
  </w:num>
  <w:num w:numId="31" w16cid:durableId="295457635">
    <w:abstractNumId w:val="34"/>
  </w:num>
  <w:num w:numId="32" w16cid:durableId="184490855">
    <w:abstractNumId w:val="8"/>
  </w:num>
  <w:num w:numId="33" w16cid:durableId="2062053241">
    <w:abstractNumId w:val="26"/>
  </w:num>
  <w:num w:numId="34" w16cid:durableId="601256947">
    <w:abstractNumId w:val="29"/>
  </w:num>
  <w:num w:numId="35" w16cid:durableId="2017417851">
    <w:abstractNumId w:val="28"/>
  </w:num>
  <w:num w:numId="36" w16cid:durableId="1339696670">
    <w:abstractNumId w:val="39"/>
  </w:num>
  <w:num w:numId="37" w16cid:durableId="1716000139">
    <w:abstractNumId w:val="5"/>
  </w:num>
  <w:num w:numId="38" w16cid:durableId="841970411">
    <w:abstractNumId w:val="25"/>
  </w:num>
  <w:num w:numId="39" w16cid:durableId="1576472902">
    <w:abstractNumId w:val="31"/>
  </w:num>
  <w:num w:numId="40" w16cid:durableId="979769624">
    <w:abstractNumId w:val="36"/>
  </w:num>
  <w:num w:numId="41" w16cid:durableId="527446499">
    <w:abstractNumId w:val="6"/>
  </w:num>
  <w:num w:numId="42" w16cid:durableId="1710837702">
    <w:abstractNumId w:val="21"/>
  </w:num>
  <w:num w:numId="43" w16cid:durableId="1023753003">
    <w:abstractNumId w:val="9"/>
  </w:num>
  <w:num w:numId="44" w16cid:durableId="1655641777">
    <w:abstractNumId w:val="24"/>
  </w:num>
  <w:num w:numId="45" w16cid:durableId="168063039">
    <w:abstractNumId w:val="23"/>
  </w:num>
  <w:num w:numId="46" w16cid:durableId="1347713901">
    <w:abstractNumId w:val="45"/>
  </w:num>
  <w:num w:numId="47" w16cid:durableId="350884115">
    <w:abstractNumId w:val="17"/>
  </w:num>
  <w:num w:numId="48" w16cid:durableId="1689331045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799"/>
    <w:rsid w:val="00024404"/>
    <w:rsid w:val="0002554A"/>
    <w:rsid w:val="00027D23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D71"/>
    <w:rsid w:val="000B0762"/>
    <w:rsid w:val="000B1A2E"/>
    <w:rsid w:val="000B2A7D"/>
    <w:rsid w:val="000B33FF"/>
    <w:rsid w:val="000B48B7"/>
    <w:rsid w:val="000B7D40"/>
    <w:rsid w:val="000C43D1"/>
    <w:rsid w:val="000C6B0C"/>
    <w:rsid w:val="000C718C"/>
    <w:rsid w:val="000D0E94"/>
    <w:rsid w:val="000D1CF4"/>
    <w:rsid w:val="000D507B"/>
    <w:rsid w:val="000E2A52"/>
    <w:rsid w:val="000E36FE"/>
    <w:rsid w:val="000E618D"/>
    <w:rsid w:val="000E67A1"/>
    <w:rsid w:val="000E6FE7"/>
    <w:rsid w:val="000E7FAC"/>
    <w:rsid w:val="000F22A5"/>
    <w:rsid w:val="000F5070"/>
    <w:rsid w:val="00101BF7"/>
    <w:rsid w:val="00104135"/>
    <w:rsid w:val="001071C4"/>
    <w:rsid w:val="00107D30"/>
    <w:rsid w:val="001108F4"/>
    <w:rsid w:val="0011104D"/>
    <w:rsid w:val="0011546F"/>
    <w:rsid w:val="00121A1F"/>
    <w:rsid w:val="00121C77"/>
    <w:rsid w:val="001223E9"/>
    <w:rsid w:val="001347A0"/>
    <w:rsid w:val="00136232"/>
    <w:rsid w:val="00143043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52C5"/>
    <w:rsid w:val="00235700"/>
    <w:rsid w:val="00235F45"/>
    <w:rsid w:val="00241C93"/>
    <w:rsid w:val="00243141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22E5"/>
    <w:rsid w:val="002A6957"/>
    <w:rsid w:val="002B074F"/>
    <w:rsid w:val="002B6E96"/>
    <w:rsid w:val="002C0C11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2CF8"/>
    <w:rsid w:val="00302150"/>
    <w:rsid w:val="0030556B"/>
    <w:rsid w:val="0031132F"/>
    <w:rsid w:val="003138BA"/>
    <w:rsid w:val="003138D7"/>
    <w:rsid w:val="00315C40"/>
    <w:rsid w:val="00315FD9"/>
    <w:rsid w:val="00317CE9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5EA3"/>
    <w:rsid w:val="00346517"/>
    <w:rsid w:val="00355704"/>
    <w:rsid w:val="00362CB2"/>
    <w:rsid w:val="003643CE"/>
    <w:rsid w:val="00365F10"/>
    <w:rsid w:val="0036648D"/>
    <w:rsid w:val="00371E81"/>
    <w:rsid w:val="00377ABB"/>
    <w:rsid w:val="003804C0"/>
    <w:rsid w:val="003815E1"/>
    <w:rsid w:val="00381963"/>
    <w:rsid w:val="00382425"/>
    <w:rsid w:val="0038282E"/>
    <w:rsid w:val="00385CC7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3FDF"/>
    <w:rsid w:val="00406582"/>
    <w:rsid w:val="00411C40"/>
    <w:rsid w:val="00412D9C"/>
    <w:rsid w:val="004161FB"/>
    <w:rsid w:val="00417B98"/>
    <w:rsid w:val="00433BFF"/>
    <w:rsid w:val="00435F3F"/>
    <w:rsid w:val="004361AD"/>
    <w:rsid w:val="00436220"/>
    <w:rsid w:val="004421B0"/>
    <w:rsid w:val="00442474"/>
    <w:rsid w:val="00443BBC"/>
    <w:rsid w:val="004452A4"/>
    <w:rsid w:val="00445422"/>
    <w:rsid w:val="00451935"/>
    <w:rsid w:val="00476E1A"/>
    <w:rsid w:val="0048027B"/>
    <w:rsid w:val="0048667B"/>
    <w:rsid w:val="0048706C"/>
    <w:rsid w:val="00487501"/>
    <w:rsid w:val="004963D9"/>
    <w:rsid w:val="004978B8"/>
    <w:rsid w:val="004A1AE1"/>
    <w:rsid w:val="004A1BDA"/>
    <w:rsid w:val="004C1522"/>
    <w:rsid w:val="004C1CDC"/>
    <w:rsid w:val="004C4218"/>
    <w:rsid w:val="004C4ECE"/>
    <w:rsid w:val="004D3F37"/>
    <w:rsid w:val="004F0806"/>
    <w:rsid w:val="004F4EFB"/>
    <w:rsid w:val="005009C6"/>
    <w:rsid w:val="005015FA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B4A77"/>
    <w:rsid w:val="005B6D66"/>
    <w:rsid w:val="005C1680"/>
    <w:rsid w:val="005C27E8"/>
    <w:rsid w:val="005C3C48"/>
    <w:rsid w:val="005D1132"/>
    <w:rsid w:val="005D2579"/>
    <w:rsid w:val="005D43C2"/>
    <w:rsid w:val="005D5C60"/>
    <w:rsid w:val="005E2409"/>
    <w:rsid w:val="005E26FA"/>
    <w:rsid w:val="005E4268"/>
    <w:rsid w:val="005E453A"/>
    <w:rsid w:val="005F000E"/>
    <w:rsid w:val="005F41B1"/>
    <w:rsid w:val="005F5848"/>
    <w:rsid w:val="005F7EEA"/>
    <w:rsid w:val="005F7F4F"/>
    <w:rsid w:val="00603574"/>
    <w:rsid w:val="006051BC"/>
    <w:rsid w:val="0060575D"/>
    <w:rsid w:val="0062115E"/>
    <w:rsid w:val="0062265A"/>
    <w:rsid w:val="00622841"/>
    <w:rsid w:val="00627B7C"/>
    <w:rsid w:val="00630022"/>
    <w:rsid w:val="00631523"/>
    <w:rsid w:val="0063236D"/>
    <w:rsid w:val="00633D36"/>
    <w:rsid w:val="00633D9D"/>
    <w:rsid w:val="00636095"/>
    <w:rsid w:val="00636620"/>
    <w:rsid w:val="00647D03"/>
    <w:rsid w:val="00654B06"/>
    <w:rsid w:val="0065767B"/>
    <w:rsid w:val="0067071E"/>
    <w:rsid w:val="006772C6"/>
    <w:rsid w:val="00680798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F27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3159"/>
    <w:rsid w:val="00723577"/>
    <w:rsid w:val="00726184"/>
    <w:rsid w:val="00726D99"/>
    <w:rsid w:val="007313D2"/>
    <w:rsid w:val="00732C78"/>
    <w:rsid w:val="007404CE"/>
    <w:rsid w:val="00740A9B"/>
    <w:rsid w:val="00741D33"/>
    <w:rsid w:val="0074589E"/>
    <w:rsid w:val="00746F1F"/>
    <w:rsid w:val="00747A33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D31"/>
    <w:rsid w:val="007E5AFC"/>
    <w:rsid w:val="007E68E0"/>
    <w:rsid w:val="007E78E9"/>
    <w:rsid w:val="007F61AC"/>
    <w:rsid w:val="008016AE"/>
    <w:rsid w:val="00802BAA"/>
    <w:rsid w:val="008031E8"/>
    <w:rsid w:val="008070DF"/>
    <w:rsid w:val="00807172"/>
    <w:rsid w:val="00807AA1"/>
    <w:rsid w:val="00813119"/>
    <w:rsid w:val="008220E5"/>
    <w:rsid w:val="008236EB"/>
    <w:rsid w:val="00825B8B"/>
    <w:rsid w:val="008274FC"/>
    <w:rsid w:val="0083719C"/>
    <w:rsid w:val="00844C40"/>
    <w:rsid w:val="00847CDF"/>
    <w:rsid w:val="00851849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E0580"/>
    <w:rsid w:val="008E3789"/>
    <w:rsid w:val="008E5B0E"/>
    <w:rsid w:val="008E72DA"/>
    <w:rsid w:val="009046A5"/>
    <w:rsid w:val="00905F6C"/>
    <w:rsid w:val="00906657"/>
    <w:rsid w:val="009069FD"/>
    <w:rsid w:val="0091076B"/>
    <w:rsid w:val="00913861"/>
    <w:rsid w:val="00917FFB"/>
    <w:rsid w:val="00920C11"/>
    <w:rsid w:val="00925459"/>
    <w:rsid w:val="0093144C"/>
    <w:rsid w:val="00933D0F"/>
    <w:rsid w:val="00936BC5"/>
    <w:rsid w:val="00945E73"/>
    <w:rsid w:val="00947985"/>
    <w:rsid w:val="00947E13"/>
    <w:rsid w:val="00950862"/>
    <w:rsid w:val="009516AF"/>
    <w:rsid w:val="00952B59"/>
    <w:rsid w:val="00954701"/>
    <w:rsid w:val="00955D52"/>
    <w:rsid w:val="0096008A"/>
    <w:rsid w:val="00961C7E"/>
    <w:rsid w:val="009626C1"/>
    <w:rsid w:val="00970C0C"/>
    <w:rsid w:val="00972D22"/>
    <w:rsid w:val="009738F3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605"/>
    <w:rsid w:val="009C1469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5503"/>
    <w:rsid w:val="009F6121"/>
    <w:rsid w:val="009F72E0"/>
    <w:rsid w:val="00A038A9"/>
    <w:rsid w:val="00A0518B"/>
    <w:rsid w:val="00A06693"/>
    <w:rsid w:val="00A070E4"/>
    <w:rsid w:val="00A10CFD"/>
    <w:rsid w:val="00A12B4D"/>
    <w:rsid w:val="00A16126"/>
    <w:rsid w:val="00A16336"/>
    <w:rsid w:val="00A16543"/>
    <w:rsid w:val="00A21DA3"/>
    <w:rsid w:val="00A23246"/>
    <w:rsid w:val="00A26358"/>
    <w:rsid w:val="00A26731"/>
    <w:rsid w:val="00A317C0"/>
    <w:rsid w:val="00A3505F"/>
    <w:rsid w:val="00A3593E"/>
    <w:rsid w:val="00A361E5"/>
    <w:rsid w:val="00A36818"/>
    <w:rsid w:val="00A410A7"/>
    <w:rsid w:val="00A50138"/>
    <w:rsid w:val="00A549B5"/>
    <w:rsid w:val="00A55863"/>
    <w:rsid w:val="00A60798"/>
    <w:rsid w:val="00A64538"/>
    <w:rsid w:val="00A74114"/>
    <w:rsid w:val="00A75B35"/>
    <w:rsid w:val="00A76F6B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DA9"/>
    <w:rsid w:val="00B12537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39BF"/>
    <w:rsid w:val="00C570DB"/>
    <w:rsid w:val="00C6012D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4031"/>
    <w:rsid w:val="00CA4E25"/>
    <w:rsid w:val="00CA62FF"/>
    <w:rsid w:val="00CB398A"/>
    <w:rsid w:val="00CB55D4"/>
    <w:rsid w:val="00CC22EC"/>
    <w:rsid w:val="00CC55C7"/>
    <w:rsid w:val="00CD0B6F"/>
    <w:rsid w:val="00CD133A"/>
    <w:rsid w:val="00CD2DFF"/>
    <w:rsid w:val="00CD3935"/>
    <w:rsid w:val="00CD731F"/>
    <w:rsid w:val="00CE5B86"/>
    <w:rsid w:val="00CF0BB2"/>
    <w:rsid w:val="00CF468C"/>
    <w:rsid w:val="00CF46DA"/>
    <w:rsid w:val="00D00223"/>
    <w:rsid w:val="00D003CB"/>
    <w:rsid w:val="00D00D80"/>
    <w:rsid w:val="00D014FB"/>
    <w:rsid w:val="00D0422A"/>
    <w:rsid w:val="00D06D0D"/>
    <w:rsid w:val="00D1275D"/>
    <w:rsid w:val="00D1348C"/>
    <w:rsid w:val="00D15D13"/>
    <w:rsid w:val="00D16EA7"/>
    <w:rsid w:val="00D17ED5"/>
    <w:rsid w:val="00D20E20"/>
    <w:rsid w:val="00D21E6B"/>
    <w:rsid w:val="00D22549"/>
    <w:rsid w:val="00D24AAF"/>
    <w:rsid w:val="00D24B51"/>
    <w:rsid w:val="00D33CAF"/>
    <w:rsid w:val="00D36030"/>
    <w:rsid w:val="00D3688E"/>
    <w:rsid w:val="00D37FC7"/>
    <w:rsid w:val="00D4678E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F6CBC"/>
    <w:rsid w:val="00E06F2B"/>
    <w:rsid w:val="00E07913"/>
    <w:rsid w:val="00E139E2"/>
    <w:rsid w:val="00E1599F"/>
    <w:rsid w:val="00E1699D"/>
    <w:rsid w:val="00E24B7B"/>
    <w:rsid w:val="00E24DEA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B3028"/>
    <w:rsid w:val="00EB4A6B"/>
    <w:rsid w:val="00EB5FDB"/>
    <w:rsid w:val="00EB6477"/>
    <w:rsid w:val="00EC0089"/>
    <w:rsid w:val="00EC0BDD"/>
    <w:rsid w:val="00ED00EF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95B"/>
    <w:rsid w:val="00F817DB"/>
    <w:rsid w:val="00F84005"/>
    <w:rsid w:val="00F97324"/>
    <w:rsid w:val="00F979FC"/>
    <w:rsid w:val="00FA0819"/>
    <w:rsid w:val="00FA1595"/>
    <w:rsid w:val="00FA46AF"/>
    <w:rsid w:val="00FA7A9D"/>
    <w:rsid w:val="00FB075A"/>
    <w:rsid w:val="00FB5998"/>
    <w:rsid w:val="00FB6CB6"/>
    <w:rsid w:val="00FC2913"/>
    <w:rsid w:val="00FC47CD"/>
    <w:rsid w:val="00FC5336"/>
    <w:rsid w:val="00FC5440"/>
    <w:rsid w:val="00FD2279"/>
    <w:rsid w:val="00FD3D52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679</Words>
  <Characters>957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2</cp:revision>
  <cp:lastPrinted>2024-09-20T19:28:00Z</cp:lastPrinted>
  <dcterms:created xsi:type="dcterms:W3CDTF">2024-09-20T19:34:00Z</dcterms:created>
  <dcterms:modified xsi:type="dcterms:W3CDTF">2024-09-20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